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FB9" w:rsidRDefault="00684FB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</w:p>
    <w:p w:rsidR="00684FB9" w:rsidRDefault="00684FB9">
      <w:pPr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  <w:t xml:space="preserve">BUSQUEDA DE POSTULANTES PARA </w:t>
      </w:r>
      <w:r w:rsidR="008A01C7"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  <w:t>POSTULAR</w:t>
      </w:r>
      <w:r w:rsidRPr="00AC3DE0"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  <w:t xml:space="preserve"> A BECA DOCTORAL DE CONICET</w:t>
      </w:r>
      <w:r w:rsidR="008A01C7"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  <w:t xml:space="preserve"> 2020</w:t>
      </w:r>
    </w:p>
    <w:p w:rsidR="008A01C7" w:rsidRPr="00AC3DE0" w:rsidRDefault="008A01C7">
      <w:pPr>
        <w:rPr>
          <w:rFonts w:ascii="Segoe UI Historic" w:hAnsi="Segoe UI Historic" w:cs="Segoe UI Historic"/>
          <w:b/>
          <w:color w:val="050505"/>
          <w:sz w:val="23"/>
          <w:szCs w:val="23"/>
          <w:shd w:val="clear" w:color="auto" w:fill="FFFFFF"/>
        </w:rPr>
      </w:pPr>
    </w:p>
    <w:p w:rsidR="008A01C7" w:rsidRDefault="008A01C7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>
        <w:rPr>
          <w:rFonts w:ascii="Segoe UI Historic" w:hAnsi="Segoe UI Historic" w:cs="Segoe UI Historic"/>
          <w:noProof/>
          <w:color w:val="050505"/>
          <w:sz w:val="23"/>
          <w:szCs w:val="23"/>
          <w:shd w:val="clear" w:color="auto" w:fill="FFFFFF"/>
          <w:lang w:eastAsia="es-AR"/>
        </w:rPr>
        <w:drawing>
          <wp:inline distT="0" distB="0" distL="0" distR="0" wp14:anchorId="0E1D5858" wp14:editId="16D2E50A">
            <wp:extent cx="5612130" cy="1157605"/>
            <wp:effectExtent l="0" t="0" r="7620" b="444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lustracion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7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8A01C7" w:rsidRDefault="008A01C7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</w:p>
    <w:p w:rsidR="008A01C7" w:rsidRDefault="008A01C7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</w:p>
    <w:p w:rsidR="00BE39B3" w:rsidRDefault="003B03A0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D003F7">
        <w:rPr>
          <w:rFonts w:eastAsia="Times New Roman" w:cstheme="minorHAnsi"/>
          <w:color w:val="000000"/>
          <w:sz w:val="24"/>
          <w:szCs w:val="24"/>
        </w:rPr>
        <w:t>Comprender el dest</w:t>
      </w:r>
      <w:r>
        <w:rPr>
          <w:rFonts w:eastAsia="Times New Roman" w:cstheme="minorHAnsi"/>
          <w:color w:val="000000"/>
          <w:sz w:val="24"/>
          <w:szCs w:val="24"/>
        </w:rPr>
        <w:t xml:space="preserve">ino y el comportamiento de Contaminantes Orgánicos (Persistentes y Emergentes) en </w:t>
      </w:r>
      <w:r w:rsidRPr="00D003F7">
        <w:rPr>
          <w:rFonts w:eastAsia="Times New Roman" w:cstheme="minorHAnsi"/>
          <w:color w:val="000000"/>
          <w:sz w:val="24"/>
          <w:szCs w:val="24"/>
        </w:rPr>
        <w:t xml:space="preserve">corrientes de desechos y </w:t>
      </w:r>
      <w:r>
        <w:rPr>
          <w:rFonts w:eastAsia="Times New Roman" w:cstheme="minorHAnsi"/>
          <w:color w:val="000000"/>
          <w:sz w:val="24"/>
          <w:szCs w:val="24"/>
        </w:rPr>
        <w:t>el</w:t>
      </w:r>
      <w:r w:rsidRPr="00D003F7">
        <w:rPr>
          <w:rFonts w:eastAsia="Times New Roman" w:cstheme="minorHAnsi"/>
          <w:color w:val="000000"/>
          <w:sz w:val="24"/>
          <w:szCs w:val="24"/>
        </w:rPr>
        <w:t xml:space="preserve"> consiguiente impacto sobre el ambiente </w:t>
      </w:r>
      <w:r w:rsidR="00BE39B3">
        <w:rPr>
          <w:rFonts w:eastAsia="Times New Roman" w:cstheme="minorHAnsi"/>
          <w:color w:val="000000"/>
          <w:sz w:val="24"/>
          <w:szCs w:val="24"/>
        </w:rPr>
        <w:t>requiere del aporte de</w:t>
      </w:r>
      <w:r w:rsidRPr="00D003F7">
        <w:rPr>
          <w:rFonts w:eastAsia="Times New Roman" w:cstheme="minorHAnsi"/>
          <w:color w:val="000000"/>
          <w:sz w:val="24"/>
          <w:szCs w:val="24"/>
        </w:rPr>
        <w:t xml:space="preserve"> conocimiento de una amplia ga</w:t>
      </w:r>
      <w:r>
        <w:rPr>
          <w:rFonts w:eastAsia="Times New Roman" w:cstheme="minorHAnsi"/>
          <w:color w:val="000000"/>
          <w:sz w:val="24"/>
          <w:szCs w:val="24"/>
        </w:rPr>
        <w:t>ma de disciplinas, incluyendo</w:t>
      </w:r>
      <w:r w:rsidRPr="00D003F7">
        <w:rPr>
          <w:rFonts w:eastAsia="Times New Roman" w:cstheme="minorHAnsi"/>
          <w:color w:val="000000"/>
          <w:sz w:val="24"/>
          <w:szCs w:val="24"/>
        </w:rPr>
        <w:t xml:space="preserve">: química, biología, toxicología, etc. </w:t>
      </w:r>
    </w:p>
    <w:p w:rsidR="00DF536D" w:rsidRDefault="000F589F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El plan de trabajo a proponer </w:t>
      </w:r>
      <w:r w:rsidR="00BE39B3">
        <w:rPr>
          <w:rFonts w:eastAsia="Times New Roman" w:cstheme="minorHAnsi"/>
          <w:color w:val="000000"/>
          <w:sz w:val="24"/>
          <w:szCs w:val="24"/>
        </w:rPr>
        <w:t>se enfoca</w:t>
      </w:r>
      <w:r>
        <w:rPr>
          <w:rFonts w:eastAsia="Times New Roman" w:cstheme="minorHAnsi"/>
          <w:color w:val="000000"/>
          <w:sz w:val="24"/>
          <w:szCs w:val="24"/>
        </w:rPr>
        <w:t>rá</w:t>
      </w:r>
      <w:r w:rsidR="00BE39B3">
        <w:rPr>
          <w:rFonts w:eastAsia="Times New Roman" w:cstheme="minorHAnsi"/>
          <w:color w:val="000000"/>
          <w:sz w:val="24"/>
          <w:szCs w:val="24"/>
        </w:rPr>
        <w:t xml:space="preserve"> en</w:t>
      </w:r>
      <w:r w:rsidR="00BE39B3" w:rsidRPr="00BE39B3">
        <w:rPr>
          <w:rFonts w:eastAsia="Times New Roman" w:cstheme="minorHAnsi"/>
          <w:color w:val="000000"/>
          <w:sz w:val="24"/>
          <w:szCs w:val="24"/>
        </w:rPr>
        <w:t xml:space="preserve"> el desarrollo y aplicación de conocimientos de química analítica verde</w:t>
      </w:r>
      <w:r w:rsidR="00CC3107">
        <w:rPr>
          <w:rFonts w:eastAsia="Times New Roman" w:cstheme="minorHAnsi"/>
          <w:color w:val="000000"/>
          <w:sz w:val="24"/>
          <w:szCs w:val="24"/>
        </w:rPr>
        <w:t xml:space="preserve"> para</w:t>
      </w:r>
      <w:r>
        <w:rPr>
          <w:rFonts w:eastAsia="Times New Roman" w:cstheme="minorHAnsi"/>
          <w:color w:val="000000"/>
          <w:sz w:val="24"/>
          <w:szCs w:val="24"/>
        </w:rPr>
        <w:t xml:space="preserve"> estudio</w:t>
      </w:r>
      <w:r w:rsidR="00CC3107">
        <w:rPr>
          <w:rFonts w:eastAsia="Times New Roman" w:cstheme="minorHAnsi"/>
          <w:color w:val="000000"/>
          <w:sz w:val="24"/>
          <w:szCs w:val="24"/>
        </w:rPr>
        <w:t>s multidisciplinario</w:t>
      </w:r>
      <w:r>
        <w:rPr>
          <w:rFonts w:eastAsia="Times New Roman" w:cstheme="minorHAnsi"/>
          <w:color w:val="000000"/>
          <w:sz w:val="24"/>
          <w:szCs w:val="24"/>
        </w:rPr>
        <w:t xml:space="preserve"> de contaminantes orgánicos persistentes en ambientes acuáticos</w:t>
      </w:r>
      <w:r w:rsidR="00BE7226">
        <w:rPr>
          <w:rFonts w:eastAsia="Times New Roman" w:cstheme="minorHAnsi"/>
          <w:color w:val="000000"/>
          <w:sz w:val="24"/>
          <w:szCs w:val="24"/>
        </w:rPr>
        <w:t xml:space="preserve"> y/o de exposición</w:t>
      </w:r>
      <w:r>
        <w:rPr>
          <w:rFonts w:eastAsia="Times New Roman" w:cstheme="minorHAnsi"/>
          <w:color w:val="000000"/>
          <w:sz w:val="24"/>
          <w:szCs w:val="24"/>
        </w:rPr>
        <w:t>. El mismo será desarrollado en el marco de trabajo de proyectos nacionales (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UNCuy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NPCyT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) e internacionales (EU-RISE) del grupo.</w:t>
      </w:r>
    </w:p>
    <w:p w:rsidR="00A17E38" w:rsidRDefault="00A17E38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</w:p>
    <w:p w:rsidR="003B03A0" w:rsidRDefault="003B03A0" w:rsidP="003B03A0">
      <w:pPr>
        <w:shd w:val="clear" w:color="auto" w:fill="FDFCFA"/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</w:p>
    <w:p w:rsidR="003B03A0" w:rsidRPr="003B03A0" w:rsidRDefault="008A01C7" w:rsidP="003B03A0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Objetivo:</w:t>
      </w:r>
      <w:r w:rsidRPr="008A01C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D</w:t>
      </w:r>
      <w:r w:rsidRPr="008A01C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e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s</w:t>
      </w:r>
      <w:r w:rsidRPr="008A01C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a</w:t>
      </w:r>
      <w:r w:rsidR="003F1CB6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rrollo de tesis doctoral</w:t>
      </w:r>
      <w:r w:rsidR="003F1CB6" w:rsidRPr="003F1CB6">
        <w:rPr>
          <w:rFonts w:ascii="Arial" w:hAnsi="Arial" w:cs="Arial"/>
          <w:color w:val="2F3030"/>
          <w:shd w:val="clear" w:color="auto" w:fill="FFFFFF"/>
        </w:rPr>
        <w:t xml:space="preserve"> </w:t>
      </w:r>
      <w:r w:rsidR="003F1CB6">
        <w:rPr>
          <w:rFonts w:ascii="Arial" w:hAnsi="Arial" w:cs="Arial"/>
          <w:color w:val="2F3030"/>
          <w:shd w:val="clear" w:color="auto" w:fill="FFFFFF"/>
        </w:rPr>
        <w:t>en</w:t>
      </w:r>
      <w:r w:rsidR="003F1CB6">
        <w:rPr>
          <w:rFonts w:ascii="Arial" w:hAnsi="Arial" w:cs="Arial"/>
          <w:color w:val="2F3030"/>
          <w:shd w:val="clear" w:color="auto" w:fill="FFFFFF"/>
        </w:rPr>
        <w:t xml:space="preserve"> Química Analítica Básica y Aplicada multidisciplinariamente a estudios de contaminación ambiental con contaminantes emergentes y persistente</w:t>
      </w:r>
    </w:p>
    <w:p w:rsidR="00684FB9" w:rsidRDefault="00684FB9" w:rsidP="00C47E17">
      <w:pPr>
        <w:tabs>
          <w:tab w:val="left" w:pos="5880"/>
        </w:tabs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Lugar de trabajo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 Laboratorio de Química Ambiental perteneciente al Instituto Argentino de Nivología, Glaciología y Ciencias Ambientales (IANIGLA, CCT Mendoza)</w:t>
      </w:r>
    </w:p>
    <w:p w:rsidR="008A01C7" w:rsidRDefault="008A01C7" w:rsidP="008A01C7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 xml:space="preserve">Técnicas analíticas </w:t>
      </w:r>
      <w:r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disponibles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 GC-</w:t>
      </w:r>
      <w:proofErr w:type="spellStart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MS</w:t>
      </w:r>
      <w:r w:rsidRP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vertAlign w:val="superscript"/>
        </w:rPr>
        <w:t>n</w:t>
      </w:r>
      <w:proofErr w:type="spellEnd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, Electroforesis capilar (CE-UV/Vis (DAD), LC-UV, FTIR y UV-Vis.</w:t>
      </w:r>
    </w:p>
    <w:p w:rsidR="00684FB9" w:rsidRDefault="00684FB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Directora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 Dra. Jorgelina C. Altamirano</w:t>
      </w:r>
      <w:r w:rsidR="00AC3DE0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.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Inv. Principal CONICET </w:t>
      </w:r>
      <w:r w:rsidR="00E823DC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y Prof. Asociada en FCEN-</w:t>
      </w:r>
      <w:proofErr w:type="spellStart"/>
      <w:r w:rsidR="00E823DC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UNCuyo</w:t>
      </w:r>
      <w:proofErr w:type="spellEnd"/>
    </w:p>
    <w:p w:rsidR="00684FB9" w:rsidRDefault="00684FB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Inicio de la Beca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 01/04/2021 (Estimación CONICET)</w:t>
      </w:r>
    </w:p>
    <w:p w:rsidR="00684FB9" w:rsidRDefault="00684FB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Duración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 5 años</w:t>
      </w:r>
    </w:p>
    <w:p w:rsidR="00684FB9" w:rsidRDefault="00684FB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Requisitos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</w:t>
      </w:r>
    </w:p>
    <w:p w:rsidR="00C47E17" w:rsidRDefault="00C47E17" w:rsidP="00C47E17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Graduada/o </w:t>
      </w:r>
      <w:r w:rsidR="00CC6785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al 31/03/2021 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en Licenciatura en Química o carreras afine</w:t>
      </w:r>
      <w:r w:rsidR="00CC6785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s con fuerte componente químico</w:t>
      </w:r>
      <w:r w:rsidR="00AC3DE0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.</w:t>
      </w:r>
    </w:p>
    <w:p w:rsidR="00C47E17" w:rsidRDefault="00E4543F" w:rsidP="00C47E17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E4543F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lastRenderedPageBreak/>
        <w:t xml:space="preserve">Tener promedio sin </w:t>
      </w:r>
      <w:proofErr w:type="spellStart"/>
      <w:r w:rsidRPr="00E4543F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aplazos</w:t>
      </w:r>
      <w:proofErr w:type="spellEnd"/>
      <w:r w:rsidRPr="00E4543F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superior a 7</w:t>
      </w:r>
    </w:p>
    <w:p w:rsidR="00C47E17" w:rsidRDefault="00C47E17" w:rsidP="00C47E17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Compromiso y motivación por investigación científica básica y/o aplicada.</w:t>
      </w:r>
    </w:p>
    <w:p w:rsidR="00AC3DE0" w:rsidRDefault="00684FB9" w:rsidP="00AC3DE0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I</w:t>
      </w:r>
      <w:r w:rsidR="00C47E17"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nformación requerida</w:t>
      </w:r>
      <w:r w:rsidR="00C47E17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</w:t>
      </w:r>
    </w:p>
    <w:p w:rsidR="00AC3DE0" w:rsidRPr="00AC3DE0" w:rsidRDefault="00AC3DE0" w:rsidP="00AC3DE0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El/la interesado/a deberá enviar por mai</w:t>
      </w:r>
      <w:bookmarkStart w:id="0" w:name="_GoBack"/>
      <w:bookmarkEnd w:id="0"/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l la siguiente información:</w:t>
      </w:r>
    </w:p>
    <w:p w:rsidR="00C47E17" w:rsidRDefault="00C47E17" w:rsidP="00C47E17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CV actualizado</w:t>
      </w:r>
    </w:p>
    <w:p w:rsidR="00C47E17" w:rsidRDefault="00C47E17" w:rsidP="00C47E17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Certificado analítico</w:t>
      </w:r>
      <w:r w:rsidR="00CC6785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con </w:t>
      </w:r>
      <w:proofErr w:type="spellStart"/>
      <w:r w:rsidR="00DF536D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aplazos</w:t>
      </w:r>
      <w:proofErr w:type="spellEnd"/>
    </w:p>
    <w:p w:rsidR="00CC6785" w:rsidRDefault="00CC6785" w:rsidP="00CC6785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Carta de interés explicando motivaciones por la Beca de CONICET</w:t>
      </w:r>
    </w:p>
    <w:p w:rsidR="00CC6785" w:rsidRDefault="00CC6785" w:rsidP="00CC6785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Carta de referencia de docente, investigador o jefe laboral previo.</w:t>
      </w:r>
    </w:p>
    <w:p w:rsidR="0015535F" w:rsidRPr="00CC6785" w:rsidRDefault="0015535F" w:rsidP="00CC6785">
      <w:pPr>
        <w:pStyle w:val="Prrafodelista"/>
        <w:numPr>
          <w:ilvl w:val="0"/>
          <w:numId w:val="1"/>
        </w:num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Promedio histórico de la carrera entre el año de graduación y 5 años hacia atrás.</w:t>
      </w:r>
    </w:p>
    <w:p w:rsidR="00C47E17" w:rsidRDefault="00C47E17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 w:rsidRPr="00AC3DE0">
        <w:rPr>
          <w:rFonts w:ascii="Segoe UI Historic" w:hAnsi="Segoe UI Historic" w:cs="Segoe UI Historic"/>
          <w:color w:val="050505"/>
          <w:sz w:val="23"/>
          <w:szCs w:val="23"/>
          <w:u w:val="single"/>
          <w:shd w:val="clear" w:color="auto" w:fill="FFFFFF"/>
        </w:rPr>
        <w:t>Información de contacto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:</w:t>
      </w:r>
    </w:p>
    <w:p w:rsidR="00AC3DE0" w:rsidRPr="00AC3DE0" w:rsidRDefault="00AC3DE0" w:rsidP="00AC3DE0">
      <w:pPr>
        <w:pStyle w:val="Prrafodelista"/>
        <w:ind w:left="501"/>
        <w:rPr>
          <w:b/>
        </w:rPr>
      </w:pPr>
      <w:r w:rsidRPr="00AC3DE0">
        <w:rPr>
          <w:b/>
        </w:rPr>
        <w:t>Dra. Jorgelina C. Altamirano</w:t>
      </w:r>
    </w:p>
    <w:p w:rsidR="00AC3DE0" w:rsidRDefault="00AC3DE0" w:rsidP="00AC3DE0">
      <w:pPr>
        <w:pStyle w:val="Prrafodelista"/>
        <w:ind w:left="501"/>
      </w:pPr>
      <w:r>
        <w:t>Investigadora Responsable del LQA, IANIGLA, CCT Mendoza.</w:t>
      </w:r>
    </w:p>
    <w:p w:rsidR="00AC3DE0" w:rsidRDefault="00AC3DE0" w:rsidP="00AC3DE0">
      <w:pPr>
        <w:pStyle w:val="Prrafodelista"/>
        <w:ind w:left="501"/>
      </w:pPr>
      <w:r>
        <w:t>Profesora Responsable de Química Analítica II y Adscripta en Biogeoquímica</w:t>
      </w:r>
    </w:p>
    <w:p w:rsidR="00CC6785" w:rsidRDefault="00AC3DE0" w:rsidP="00AC3DE0">
      <w:pPr>
        <w:pStyle w:val="Prrafodelista"/>
        <w:ind w:left="501"/>
      </w:pPr>
      <w:r>
        <w:t xml:space="preserve">e-mail: </w:t>
      </w:r>
      <w:r w:rsidR="00CC6785">
        <w:t>jaltamirano@mendoza-conicet.gob.ar</w:t>
      </w:r>
    </w:p>
    <w:sectPr w:rsidR="00CC678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41E0E"/>
    <w:multiLevelType w:val="hybridMultilevel"/>
    <w:tmpl w:val="89FE6774"/>
    <w:lvl w:ilvl="0" w:tplc="2C0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1C13D7"/>
    <w:multiLevelType w:val="hybridMultilevel"/>
    <w:tmpl w:val="C7EE875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DA0tTAyMzY1NTNT0lEKTi0uzszPAykwrQUA0vTXOSwAAAA="/>
  </w:docVars>
  <w:rsids>
    <w:rsidRoot w:val="00684FB9"/>
    <w:rsid w:val="000720BA"/>
    <w:rsid w:val="000743B9"/>
    <w:rsid w:val="000F589F"/>
    <w:rsid w:val="0015535F"/>
    <w:rsid w:val="001C2164"/>
    <w:rsid w:val="00254F68"/>
    <w:rsid w:val="002D2C22"/>
    <w:rsid w:val="003B03A0"/>
    <w:rsid w:val="003F1CB6"/>
    <w:rsid w:val="005D6B49"/>
    <w:rsid w:val="00602EB9"/>
    <w:rsid w:val="00684FB9"/>
    <w:rsid w:val="006F10BA"/>
    <w:rsid w:val="007C4576"/>
    <w:rsid w:val="008A01C7"/>
    <w:rsid w:val="00A17E38"/>
    <w:rsid w:val="00AC3DE0"/>
    <w:rsid w:val="00BE39B3"/>
    <w:rsid w:val="00BE7226"/>
    <w:rsid w:val="00C47E17"/>
    <w:rsid w:val="00CC3107"/>
    <w:rsid w:val="00CC6785"/>
    <w:rsid w:val="00DF536D"/>
    <w:rsid w:val="00E4543F"/>
    <w:rsid w:val="00E823DC"/>
    <w:rsid w:val="00F42869"/>
    <w:rsid w:val="00F73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4ACF6"/>
  <w15:chartTrackingRefBased/>
  <w15:docId w15:val="{F4985708-C2D3-472F-B409-985B7A58F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7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330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lina ALTAMIRANO</dc:creator>
  <cp:keywords/>
  <dc:description/>
  <cp:lastModifiedBy>Jorgelina ALTAMIRANO</cp:lastModifiedBy>
  <cp:revision>19</cp:revision>
  <dcterms:created xsi:type="dcterms:W3CDTF">2020-05-11T19:49:00Z</dcterms:created>
  <dcterms:modified xsi:type="dcterms:W3CDTF">2020-06-02T18:55:00Z</dcterms:modified>
</cp:coreProperties>
</file>